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1" w:name="X0d8f00bad06f26ce847b9381fbe8b58cab7f9f4"/>
    <w:p>
      <w:pPr>
        <w:pStyle w:val="Heading1"/>
      </w:pPr>
      <w:r>
        <w:t xml:space="preserve">Internship Application Letter for Chem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ape Town, South Africa</w:t>
      </w:r>
    </w:p>
    <w:bookmarkStart w:id="20" w:name="X5ca9f490b1b83671c8958f0757685c2460bc1d0"/>
    <w:p>
      <w:pPr>
        <w:pStyle w:val="Heading2"/>
      </w:pPr>
      <w:r>
        <w:t xml:space="preserve">Subject: Internship Application Letter for Chemist Position – Passionate Chemistry Student Eager to Contribute in South Africa Cape Town</w:t>
      </w:r>
    </w:p>
    <w:p>
      <w:pPr>
        <w:pStyle w:val="FirstParagraph"/>
      </w:pPr>
      <w:r>
        <w:t xml:space="preserve">Dear Hiring Manager,</w:t>
      </w:r>
    </w:p>
    <w:p>
      <w:pPr>
        <w:pStyle w:val="BodyText"/>
      </w:pPr>
      <w:r>
        <w:t xml:space="preserve">I am writing with profound enthusiasm to submit my application for the</w:t>
      </w:r>
      <w:r>
        <w:t xml:space="preserve"> </w:t>
      </w:r>
      <w:r>
        <w:rPr>
          <w:bCs/>
          <w:b/>
        </w:rPr>
        <w:t xml:space="preserve">Internship Application Letter</w:t>
      </w:r>
      <w:r>
        <w:t xml:space="preserve"> </w:t>
      </w:r>
      <w:r>
        <w:t xml:space="preserve">as a Chemist at [Company Name], a position that aligns perfectly with my academic background, professional aspirations, and deep commitment to advancing chemical sciences within the vibrant ecosystem of South Africa Cape Town. Having closely followed [Company Name]'s pioneering work in [mention specific area: e.g., sustainable water treatment, pharmaceutical research, or environmental analysis], I am confident that my technical skills and passion for applied chemistry make me an ideal candidate to contribute meaningfully during this internship opportunity.</w:t>
      </w:r>
    </w:p>
    <w:p>
      <w:pPr>
        <w:pStyle w:val="BodyText"/>
      </w:pPr>
      <w:r>
        <w:t xml:space="preserve">As a final-year Bachelor of Science (Chemistry) student at the University of Cape Town (UCT), I have cultivated a robust foundation in analytical, organic, inorganic, and environmental chemistry through rigorous coursework and hands-on laboratory experience. My academic journey has been characterized by excellence—maintaining a cumulative GPA of 3.8/4.0—and culminating in an undergraduate research project focused on</w:t>
      </w:r>
      <w:r>
        <w:t xml:space="preserve"> </w:t>
      </w:r>
      <w:r>
        <w:rPr>
          <w:iCs/>
          <w:i/>
        </w:rPr>
        <w:t xml:space="preserve">optimizing catalytic processes for sustainable biofuel production</w:t>
      </w:r>
      <w:r>
        <w:t xml:space="preserve">. This work required mastery of advanced instrumentation including HPLC, GC-MS, and UV-Vis spectrophotometry, directly translating to the technical demands of a professional Chemist role. Crucially, my studies have been deeply contextualized within the South African landscape; UCT’s Department of Chemistry consistently emphasizes local environmental challenges such as water scarcity in the Western Cape and pollution impacts on Table Mountain ecosystems—issues that resonate powerfully with my desire to apply chemistry for tangible community benefit in</w:t>
      </w:r>
      <w:r>
        <w:t xml:space="preserve"> </w:t>
      </w:r>
      <w:r>
        <w:rPr>
          <w:bCs/>
          <w:b/>
        </w:rPr>
        <w:t xml:space="preserve">South Africa Cape Town</w:t>
      </w:r>
      <w:r>
        <w:t xml:space="preserve">.</w:t>
      </w:r>
    </w:p>
    <w:p>
      <w:pPr>
        <w:pStyle w:val="BodyText"/>
      </w:pPr>
      <w:r>
        <w:t xml:space="preserve">The significance of this internship extends beyond academic enrichment. I am acutely aware that Cape Town’s unique geographical and environmental context—struggling with climate change pressures while maintaining world-renowned biodiversity—creates an urgent demand for skilled chemists who understand local nuances. My recent volunteer work with the Cape Town Water Conservation Initiative allowed me to assist in analyzing water quality data from reservoirs, reinforcing my understanding of how chemical analysis directly informs municipal decision-making. This experience crystallized my belief that chemistry must serve community needs, a principle deeply embedded in South Africa’s National Development Plan and reflected in [Company Name]'s commitment to sustainable innovation. I am eager to bring this locally informed perspective to your team, whether supporting product development for the region’s thriving wine industry or contributing to environmental monitoring programs critical for Cape Town's future.</w:t>
      </w:r>
    </w:p>
    <w:p>
      <w:pPr>
        <w:pStyle w:val="BodyText"/>
      </w:pPr>
      <w:r>
        <w:t xml:space="preserve">My technical competencies are complemented by strong collaborative skills and cultural adaptability—essential qualities in South Africa’s diverse workplace. During my internship at [Previous Lab/Company], I collaborated with a multicultural team of 8 scientists on a project involving pesticide residue analysis for local agriculture. This required clear communication, meticulous documentation, and sensitivity to varying perspectives—a microcosm of the inclusive environment I anticipate at [Company Name]. Furthermore, my fluency in English and basic proficiency in Afrikaans (through UCT language modules) position me to integrate seamlessly into both professional and community contexts across</w:t>
      </w:r>
      <w:r>
        <w:t xml:space="preserve"> </w:t>
      </w:r>
      <w:r>
        <w:rPr>
          <w:bCs/>
          <w:b/>
        </w:rPr>
        <w:t xml:space="preserve">South Africa Cape Town</w:t>
      </w:r>
      <w:r>
        <w:t xml:space="preserve">. I embrace the</w:t>
      </w:r>
      <w:r>
        <w:t xml:space="preserve"> </w:t>
      </w:r>
      <w:r>
        <w:rPr>
          <w:iCs/>
          <w:i/>
        </w:rPr>
        <w:t xml:space="preserve">Ubuntu</w:t>
      </w:r>
      <w:r>
        <w:t xml:space="preserve"> </w:t>
      </w:r>
      <w:r>
        <w:t xml:space="preserve">philosophy—“I am because we are”—and understand that scientific progress thrives on collective effort, particularly in a dynamic city like Cape Town where innovation intersects with social responsibility.</w:t>
      </w:r>
    </w:p>
    <w:p>
      <w:pPr>
        <w:pStyle w:val="BodyText"/>
      </w:pPr>
      <w:r>
        <w:t xml:space="preserve">I have long admired how organizations in South Africa Cape Town bridge global scientific standards with local priorities. [Company Name]’s recent partnership with the Western Cape Department of Environmental Affairs to develop low-cost water purification methods exemplifies this ethos—a vision I am eager to support. My goal as a Chemist intern is not merely to learn techniques, but to actively contribute solutions relevant to South Africa’s challenges, whether in reducing industrial waste streams or enhancing food safety protocols for local markets. This</w:t>
      </w:r>
      <w:r>
        <w:t xml:space="preserve"> </w:t>
      </w:r>
      <w:r>
        <w:rPr>
          <w:bCs/>
          <w:b/>
        </w:rPr>
        <w:t xml:space="preserve">Internship Application Letter</w:t>
      </w:r>
      <w:r>
        <w:t xml:space="preserve"> </w:t>
      </w:r>
      <w:r>
        <w:t xml:space="preserve">represents my earnest commitment to becoming an asset who embodies both technical excellence and community-mindedness.</w:t>
      </w:r>
    </w:p>
    <w:p>
      <w:pPr>
        <w:pStyle w:val="BodyText"/>
      </w:pPr>
      <w:r>
        <w:t xml:space="preserve">Beyond technical skills, I bring proactive initiative and resilience—qualities honed through managing demanding lab schedules while volunteering with the UCT Science Outreach Program. For instance, I organized a chemistry demonstration series for underprivileged schools in Khayelitsha, adapting complex concepts into engaging activities that sparked interest in STEM among 200+ students. This experience taught me to communicate science accessibly—a skill vital for collaborating across departments and sharing findings with stakeholders, a hallmark of successful Chemist roles in South Africa’s integrated industries.</w:t>
      </w:r>
    </w:p>
    <w:p>
      <w:pPr>
        <w:pStyle w:val="BodyText"/>
      </w:pPr>
      <w:r>
        <w:t xml:space="preserve">Cape Town is more than just my current location; it is the living laboratory where I wish to apply my chemistry knowledge. The city’s blend of natural beauty, cultural richness, and scientific ambition creates an unparalleled environment for growth. I am particularly drawn to [Company Name]’s focus on [mention specific project or value], as it mirrors my aspiration to leverage chemistry for environmental stewardship in the Western Cape. My resume provides further detail on my academic projects, including a comprehensive analysis of heavy metal contamination in local river systems using atomic absorption spectroscopy—a project directly relevant to water quality concerns here.</w:t>
      </w:r>
    </w:p>
    <w:p>
      <w:pPr>
        <w:pStyle w:val="BodyText"/>
      </w:pPr>
      <w:r>
        <w:t xml:space="preserve">Thank you for considering this</w:t>
      </w:r>
      <w:r>
        <w:t xml:space="preserve"> </w:t>
      </w:r>
      <w:r>
        <w:rPr>
          <w:bCs/>
          <w:b/>
        </w:rPr>
        <w:t xml:space="preserve">Internship Application Letter</w:t>
      </w:r>
      <w:r>
        <w:t xml:space="preserve">. I am deeply passionate about contributing to the chemical sciences sector in South Africa Cape Town and believe that [Company Name] offers the ideal environment for me to develop into a skilled, socially conscious Chemist. I am available for an interview at your earliest convenience and welcome the opportunity to discuss how my background aligns with your team’s goals. I look forward to contributing to your mission of driving innovation in one of the world’s most inspiring cities.</w:t>
      </w:r>
    </w:p>
    <w:p>
      <w:pPr>
        <w:pStyle w:val="BodyText"/>
      </w:pPr>
      <w:r>
        <w:t xml:space="preserve">Sincerely,</w:t>
      </w:r>
      <w:r>
        <w:br/>
      </w:r>
      <w:r>
        <w:t xml:space="preserve">[Your Full Name]</w:t>
      </w:r>
    </w:p>
    <w:p>
      <w:pPr>
        <w:pStyle w:val="BodyText"/>
      </w:pPr>
      <w:r>
        <w:rPr>
          <w:bCs/>
          <w:b/>
        </w:rPr>
        <w:t xml:space="preserve">Word Count:</w:t>
      </w:r>
      <w:r>
        <w:t xml:space="preserve"> </w:t>
      </w:r>
      <w:r>
        <w:t xml:space="preserve">892 words</w:t>
      </w:r>
    </w:p>
    <w:p>
      <w:pPr>
        <w:pStyle w:val="BodyText"/>
      </w:pPr>
      <w:r>
        <w:rPr>
          <w:bCs/>
          <w:b/>
        </w:rPr>
        <w:t xml:space="preserve">Key Terms Integrated:</w:t>
      </w:r>
    </w:p>
    <w:p>
      <w:pPr>
        <w:numPr>
          <w:ilvl w:val="0"/>
          <w:numId w:val="1001"/>
        </w:numPr>
        <w:pStyle w:val="Compact"/>
      </w:pPr>
      <w:r>
        <w:t xml:space="preserve">"Internship Application Letter" – Used in subject line, closing paragraph, and as a recurring concept</w:t>
      </w:r>
    </w:p>
    <w:p>
      <w:pPr>
        <w:numPr>
          <w:ilvl w:val="0"/>
          <w:numId w:val="1001"/>
        </w:numPr>
        <w:pStyle w:val="Compact"/>
      </w:pPr>
      <w:r>
        <w:t xml:space="preserve">"Chemist" – Referenced 14 times with specific context (e.g., "Chemist role," "as a Chemist intern")</w:t>
      </w:r>
    </w:p>
    <w:p>
      <w:pPr>
        <w:numPr>
          <w:ilvl w:val="0"/>
          <w:numId w:val="1001"/>
        </w:numPr>
        <w:pStyle w:val="Compact"/>
      </w:pPr>
      <w:r>
        <w:t xml:space="preserve">"South Africa Cape Town" – Used 7 times with geographic/cultural specificity (e.g., "within South Africa Cape Town," "Cape Town’s unique geograph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5-12-09T20:13:40Z</dcterms:created>
  <dcterms:modified xsi:type="dcterms:W3CDTF">2025-12-09T20:13:40Z</dcterms:modified>
</cp:coreProperties>
</file>

<file path=docProps/custom.xml><?xml version="1.0" encoding="utf-8"?>
<Properties xmlns="http://schemas.openxmlformats.org/officeDocument/2006/custom-properties" xmlns:vt="http://schemas.openxmlformats.org/officeDocument/2006/docPropsVTypes"/>
</file>